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3513A4" w14:textId="77777777" w:rsidR="001642FC" w:rsidRPr="007C12FB" w:rsidRDefault="00306667" w:rsidP="001642FC">
      <w:pPr>
        <w:ind w:left="5040"/>
        <w:rPr>
          <w:rFonts w:ascii="Times New Roman" w:hAnsi="Times New Roman" w:cs="Times New Roman"/>
        </w:rPr>
      </w:pPr>
      <w:bookmarkStart w:id="0" w:name="_GoBack"/>
      <w:bookmarkEnd w:id="0"/>
      <w:r w:rsidRPr="007C12FB">
        <w:rPr>
          <w:rFonts w:ascii="Times New Roman" w:hAnsi="Times New Roman" w:cs="Times New Roman"/>
        </w:rPr>
        <w:t>Vilniaus universiteto filosofijos fakulteto</w:t>
      </w:r>
    </w:p>
    <w:p w14:paraId="49041C29" w14:textId="77777777" w:rsidR="001642FC" w:rsidRPr="007C12FB" w:rsidRDefault="00306667" w:rsidP="001642FC">
      <w:pPr>
        <w:ind w:left="5040"/>
        <w:rPr>
          <w:rFonts w:ascii="Times New Roman" w:hAnsi="Times New Roman" w:cs="Times New Roman"/>
        </w:rPr>
      </w:pPr>
      <w:r w:rsidRPr="007C12FB">
        <w:rPr>
          <w:rFonts w:ascii="Times New Roman" w:hAnsi="Times New Roman" w:cs="Times New Roman"/>
        </w:rPr>
        <w:t xml:space="preserve"> atitikties mokslinių tyrimų etikai </w:t>
      </w:r>
    </w:p>
    <w:p w14:paraId="1684354D" w14:textId="7A343E7F" w:rsidR="00306667" w:rsidRPr="007C12FB" w:rsidRDefault="00D51F35" w:rsidP="001642FC">
      <w:pPr>
        <w:ind w:left="5040"/>
        <w:rPr>
          <w:rFonts w:ascii="Times New Roman" w:hAnsi="Times New Roman" w:cs="Times New Roman"/>
          <w:b/>
          <w:bCs/>
        </w:rPr>
      </w:pPr>
      <w:r w:rsidRPr="003217DD">
        <w:rPr>
          <w:rFonts w:ascii="Times New Roman" w:hAnsi="Times New Roman" w:cs="Times New Roman"/>
        </w:rPr>
        <w:t>FI ir ATSI</w:t>
      </w:r>
      <w:r>
        <w:rPr>
          <w:rFonts w:ascii="Times New Roman" w:hAnsi="Times New Roman" w:cs="Times New Roman"/>
        </w:rPr>
        <w:t xml:space="preserve"> </w:t>
      </w:r>
      <w:r w:rsidR="00306667" w:rsidRPr="007C12FB">
        <w:rPr>
          <w:rFonts w:ascii="Times New Roman" w:hAnsi="Times New Roman" w:cs="Times New Roman"/>
        </w:rPr>
        <w:t>komiteto  nuostatų</w:t>
      </w:r>
    </w:p>
    <w:p w14:paraId="555815B8" w14:textId="1F7AD8B7" w:rsidR="00002FB9" w:rsidRPr="007C12FB" w:rsidRDefault="001642FC" w:rsidP="001642FC">
      <w:pPr>
        <w:ind w:left="5040"/>
        <w:rPr>
          <w:rFonts w:ascii="Times New Roman" w:hAnsi="Times New Roman" w:cs="Times New Roman"/>
        </w:rPr>
      </w:pPr>
      <w:r w:rsidRPr="007C12FB">
        <w:rPr>
          <w:rFonts w:ascii="Times New Roman" w:hAnsi="Times New Roman" w:cs="Times New Roman"/>
        </w:rPr>
        <w:t>p</w:t>
      </w:r>
      <w:r w:rsidR="00002FB9" w:rsidRPr="007C12FB">
        <w:rPr>
          <w:rFonts w:ascii="Times New Roman" w:hAnsi="Times New Roman" w:cs="Times New Roman"/>
        </w:rPr>
        <w:t>riedas</w:t>
      </w:r>
    </w:p>
    <w:p w14:paraId="1A62ABF2" w14:textId="3F057A33" w:rsidR="001642FC" w:rsidRDefault="001642FC" w:rsidP="001642FC">
      <w:pPr>
        <w:rPr>
          <w:rFonts w:ascii="Times New Roman" w:hAnsi="Times New Roman" w:cs="Times New Roman"/>
        </w:rPr>
      </w:pPr>
    </w:p>
    <w:p w14:paraId="502DBD55" w14:textId="1F2DC8D5" w:rsidR="00A97A03" w:rsidRDefault="00A97A03" w:rsidP="00A97A03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Pr="00A97A03">
        <w:rPr>
          <w:rFonts w:ascii="Times New Roman" w:hAnsi="Times New Roman" w:cs="Times New Roman"/>
          <w:b/>
        </w:rPr>
        <w:t>Paraiškos forma</w:t>
      </w:r>
      <w:r>
        <w:rPr>
          <w:rFonts w:ascii="Times New Roman" w:hAnsi="Times New Roman" w:cs="Times New Roman"/>
        </w:rPr>
        <w:t>)</w:t>
      </w:r>
    </w:p>
    <w:p w14:paraId="3A7E6294" w14:textId="77777777" w:rsidR="00EB65E9" w:rsidRDefault="00EB65E9" w:rsidP="00A97A03">
      <w:pPr>
        <w:jc w:val="center"/>
        <w:rPr>
          <w:rFonts w:ascii="Times New Roman" w:hAnsi="Times New Roman" w:cs="Times New Roman"/>
        </w:rPr>
      </w:pPr>
    </w:p>
    <w:p w14:paraId="6F2D3BFE" w14:textId="530163FE" w:rsidR="00EB65E9" w:rsidRPr="007A76F3" w:rsidRDefault="00EB65E9" w:rsidP="00EB65E9">
      <w:pPr>
        <w:pStyle w:val="Caption"/>
        <w:rPr>
          <w:sz w:val="24"/>
          <w:szCs w:val="24"/>
        </w:rPr>
      </w:pPr>
      <w:r w:rsidRPr="007A76F3">
        <w:rPr>
          <w:sz w:val="24"/>
          <w:szCs w:val="24"/>
        </w:rPr>
        <w:t>VILNIAUS UNIVERSITETO</w:t>
      </w:r>
      <w:r>
        <w:rPr>
          <w:sz w:val="24"/>
          <w:szCs w:val="24"/>
        </w:rPr>
        <w:t xml:space="preserve"> (</w:t>
      </w:r>
      <w:r w:rsidR="00D85D0C" w:rsidRPr="00D85D0C">
        <w:rPr>
          <w:b w:val="0"/>
          <w:i/>
          <w:sz w:val="24"/>
          <w:szCs w:val="24"/>
        </w:rPr>
        <w:t>kamieninio padalinio pavadinimas</w:t>
      </w:r>
      <w:r>
        <w:rPr>
          <w:sz w:val="24"/>
          <w:szCs w:val="24"/>
        </w:rPr>
        <w:t>)</w:t>
      </w:r>
    </w:p>
    <w:p w14:paraId="356361CE" w14:textId="0F1A49FE" w:rsidR="00EB65E9" w:rsidRPr="00C735AE" w:rsidRDefault="00EB65E9" w:rsidP="00EB65E9">
      <w:pPr>
        <w:pStyle w:val="Caption"/>
        <w:rPr>
          <w:sz w:val="24"/>
          <w:szCs w:val="24"/>
        </w:rPr>
      </w:pPr>
      <w:r w:rsidRPr="00C735AE">
        <w:rPr>
          <w:sz w:val="24"/>
          <w:szCs w:val="24"/>
        </w:rPr>
        <w:t>(</w:t>
      </w:r>
      <w:r w:rsidR="00D85D0C" w:rsidRPr="00D85D0C">
        <w:rPr>
          <w:b w:val="0"/>
          <w:i/>
          <w:sz w:val="24"/>
          <w:szCs w:val="24"/>
        </w:rPr>
        <w:t>šakinio akademinio padalinio</w:t>
      </w:r>
      <w:r w:rsidR="00F61082">
        <w:rPr>
          <w:rStyle w:val="FootnoteReference"/>
          <w:b w:val="0"/>
          <w:i/>
          <w:sz w:val="24"/>
          <w:szCs w:val="24"/>
        </w:rPr>
        <w:footnoteReference w:id="1"/>
      </w:r>
      <w:r w:rsidR="00D85D0C" w:rsidRPr="00D85D0C">
        <w:rPr>
          <w:b w:val="0"/>
          <w:i/>
          <w:sz w:val="24"/>
          <w:szCs w:val="24"/>
        </w:rPr>
        <w:t xml:space="preserve"> pavadinimas</w:t>
      </w:r>
      <w:r w:rsidRPr="00C735AE">
        <w:rPr>
          <w:sz w:val="24"/>
          <w:szCs w:val="24"/>
        </w:rPr>
        <w:t>)</w:t>
      </w:r>
    </w:p>
    <w:p w14:paraId="40ABF048" w14:textId="21F80C21" w:rsidR="00EB65E9" w:rsidRPr="00E46392" w:rsidRDefault="00EB65E9" w:rsidP="00EB65E9">
      <w:pPr>
        <w:jc w:val="center"/>
        <w:rPr>
          <w:rFonts w:ascii="Times New Roman" w:eastAsia="Calibri" w:hAnsi="Times New Roman" w:cs="Times New Roman"/>
          <w:b/>
          <w:color w:val="0070C0"/>
        </w:rPr>
      </w:pPr>
      <w:r w:rsidRPr="00C735AE">
        <w:rPr>
          <w:rFonts w:ascii="Times New Roman" w:eastAsia="Calibri" w:hAnsi="Times New Roman" w:cs="Times New Roman"/>
          <w:b/>
        </w:rPr>
        <w:t>(</w:t>
      </w:r>
      <w:r w:rsidR="00F61082" w:rsidRPr="00F61082">
        <w:rPr>
          <w:rFonts w:ascii="Times New Roman" w:eastAsia="Calibri" w:hAnsi="Times New Roman" w:cs="Times New Roman"/>
          <w:i/>
        </w:rPr>
        <w:t>pareigų pavadinimas, vardas ir pavardė</w:t>
      </w:r>
      <w:r w:rsidRPr="00C735AE">
        <w:rPr>
          <w:rFonts w:ascii="Times New Roman" w:eastAsia="Calibri" w:hAnsi="Times New Roman" w:cs="Times New Roman"/>
          <w:b/>
        </w:rPr>
        <w:t>)</w:t>
      </w:r>
    </w:p>
    <w:p w14:paraId="48DD5C5D" w14:textId="77777777" w:rsidR="00EB65E9" w:rsidRDefault="00EB65E9" w:rsidP="00A97A03">
      <w:pPr>
        <w:jc w:val="center"/>
        <w:rPr>
          <w:rFonts w:ascii="Times New Roman" w:hAnsi="Times New Roman" w:cs="Times New Roman"/>
        </w:rPr>
      </w:pPr>
    </w:p>
    <w:p w14:paraId="5862D317" w14:textId="414E7636" w:rsidR="00D51F35" w:rsidRPr="003217DD" w:rsidRDefault="00EB65E9" w:rsidP="00D51F35">
      <w:pPr>
        <w:spacing w:line="360" w:lineRule="auto"/>
        <w:rPr>
          <w:rFonts w:ascii="Times New Roman" w:eastAsia="Calibri" w:hAnsi="Times New Roman" w:cs="Times New Roman"/>
        </w:rPr>
      </w:pPr>
      <w:r w:rsidRPr="00D6590B">
        <w:rPr>
          <w:rFonts w:ascii="Times New Roman" w:eastAsia="Calibri" w:hAnsi="Times New Roman" w:cs="Times New Roman"/>
        </w:rPr>
        <w:t>Vilnia</w:t>
      </w:r>
      <w:r w:rsidRPr="00C86FA2">
        <w:rPr>
          <w:rFonts w:ascii="Times New Roman" w:eastAsia="Calibri" w:hAnsi="Times New Roman" w:cs="Times New Roman"/>
        </w:rPr>
        <w:t xml:space="preserve">us universiteto </w:t>
      </w:r>
      <w:r>
        <w:rPr>
          <w:rFonts w:ascii="Times New Roman" w:eastAsia="Calibri" w:hAnsi="Times New Roman" w:cs="Times New Roman"/>
        </w:rPr>
        <w:t xml:space="preserve">Filosofijos fakulteto </w:t>
      </w:r>
      <w:r w:rsidR="00D51F35" w:rsidRPr="003217DD">
        <w:rPr>
          <w:rFonts w:ascii="Times New Roman" w:eastAsia="Calibri" w:hAnsi="Times New Roman" w:cs="Times New Roman"/>
        </w:rPr>
        <w:t xml:space="preserve">Atitikties mokslinių tyrimų etikai </w:t>
      </w:r>
      <w:r w:rsidR="00C04EC5" w:rsidRPr="003217DD">
        <w:rPr>
          <w:rFonts w:ascii="Times New Roman" w:eastAsia="Calibri" w:hAnsi="Times New Roman" w:cs="Times New Roman"/>
        </w:rPr>
        <w:t xml:space="preserve">FI ir ATSI </w:t>
      </w:r>
      <w:r w:rsidR="00D51F35" w:rsidRPr="003217DD">
        <w:rPr>
          <w:rFonts w:ascii="Times New Roman" w:eastAsia="Calibri" w:hAnsi="Times New Roman" w:cs="Times New Roman"/>
        </w:rPr>
        <w:t>komitetas</w:t>
      </w:r>
    </w:p>
    <w:p w14:paraId="47F259FF" w14:textId="644621E2" w:rsidR="00EB65E9" w:rsidRDefault="00D51F35" w:rsidP="00D51F35">
      <w:pPr>
        <w:spacing w:line="360" w:lineRule="auto"/>
        <w:rPr>
          <w:rFonts w:ascii="Times New Roman" w:eastAsia="Calibri" w:hAnsi="Times New Roman" w:cs="Times New Roman"/>
        </w:rPr>
      </w:pPr>
      <w:r w:rsidRPr="00D51F35">
        <w:rPr>
          <w:rFonts w:ascii="Times New Roman" w:eastAsia="Calibri" w:hAnsi="Times New Roman" w:cs="Times New Roman"/>
        </w:rPr>
        <w:t xml:space="preserve"> </w:t>
      </w:r>
    </w:p>
    <w:p w14:paraId="7EE77C72" w14:textId="77777777" w:rsidR="00A97A03" w:rsidRPr="007C12FB" w:rsidRDefault="00A97A03" w:rsidP="001642FC">
      <w:pPr>
        <w:rPr>
          <w:rFonts w:ascii="Times New Roman" w:hAnsi="Times New Roman" w:cs="Times New Roman"/>
        </w:rPr>
      </w:pPr>
    </w:p>
    <w:p w14:paraId="11224768" w14:textId="77777777" w:rsidR="000B781F" w:rsidRPr="007C12FB" w:rsidRDefault="00002FB9" w:rsidP="000B781F">
      <w:pPr>
        <w:jc w:val="center"/>
        <w:rPr>
          <w:rFonts w:ascii="Times New Roman" w:hAnsi="Times New Roman" w:cs="Times New Roman"/>
        </w:rPr>
      </w:pPr>
      <w:r w:rsidRPr="00A97A03">
        <w:rPr>
          <w:rFonts w:ascii="Times New Roman" w:hAnsi="Times New Roman" w:cs="Times New Roman"/>
          <w:b/>
        </w:rPr>
        <w:t>PARAIŠKA</w:t>
      </w:r>
    </w:p>
    <w:p w14:paraId="64BE402B" w14:textId="08A83747" w:rsidR="000B781F" w:rsidRDefault="000B781F" w:rsidP="001642FC">
      <w:pPr>
        <w:rPr>
          <w:rFonts w:ascii="Times New Roman" w:hAnsi="Times New Roman" w:cs="Times New Roman"/>
        </w:rPr>
      </w:pPr>
    </w:p>
    <w:p w14:paraId="22190019" w14:textId="199DCF75" w:rsidR="00552EB0" w:rsidRDefault="00552EB0" w:rsidP="00552EB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0__ m. _____________ __ d. </w:t>
      </w:r>
    </w:p>
    <w:p w14:paraId="276046E6" w14:textId="77777777" w:rsidR="00E0794E" w:rsidRDefault="00E0794E" w:rsidP="001642FC">
      <w:pPr>
        <w:rPr>
          <w:rFonts w:ascii="Times New Roman" w:hAnsi="Times New Roman" w:cs="Times New Roman"/>
        </w:rPr>
      </w:pPr>
    </w:p>
    <w:tbl>
      <w:tblPr>
        <w:tblStyle w:val="TableGrid"/>
        <w:tblW w:w="10144" w:type="dxa"/>
        <w:tblLook w:val="04A0" w:firstRow="1" w:lastRow="0" w:firstColumn="1" w:lastColumn="0" w:noHBand="0" w:noVBand="1"/>
      </w:tblPr>
      <w:tblGrid>
        <w:gridCol w:w="9918"/>
        <w:gridCol w:w="226"/>
      </w:tblGrid>
      <w:tr w:rsidR="008A368D" w14:paraId="4DA508E0" w14:textId="77777777" w:rsidTr="0005153D">
        <w:tc>
          <w:tcPr>
            <w:tcW w:w="10144" w:type="dxa"/>
            <w:gridSpan w:val="2"/>
            <w:shd w:val="clear" w:color="auto" w:fill="EDEDED" w:themeFill="accent3" w:themeFillTint="33"/>
          </w:tcPr>
          <w:p w14:paraId="08D5AFC5" w14:textId="5B283D9F" w:rsidR="008A368D" w:rsidRPr="005C671F" w:rsidRDefault="008A368D" w:rsidP="005C671F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5C671F">
              <w:rPr>
                <w:rFonts w:ascii="Times New Roman" w:hAnsi="Times New Roman" w:cs="Times New Roman"/>
                <w:b/>
                <w:bCs/>
              </w:rPr>
              <w:t>Mokslinio tyrimo (toliau – tyrimas) pavadinimas</w:t>
            </w:r>
            <w:r w:rsidR="00CA1F44" w:rsidRPr="005C671F">
              <w:rPr>
                <w:rFonts w:ascii="Times New Roman" w:hAnsi="Times New Roman" w:cs="Times New Roman"/>
                <w:b/>
                <w:bCs/>
              </w:rPr>
              <w:t xml:space="preserve"> lietuvių ir anglų kalbomis</w:t>
            </w:r>
            <w:r w:rsidR="007405FC">
              <w:rPr>
                <w:rFonts w:ascii="Times New Roman" w:hAnsi="Times New Roman" w:cs="Times New Roman"/>
                <w:b/>
                <w:bCs/>
              </w:rPr>
              <w:t>.</w:t>
            </w:r>
          </w:p>
          <w:p w14:paraId="034FD717" w14:textId="77777777" w:rsidR="00F14112" w:rsidRDefault="00F14112" w:rsidP="00384D6D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763B6E2E" w14:textId="04B745A1" w:rsidR="00D51F35" w:rsidRPr="005C671F" w:rsidRDefault="00D51F35" w:rsidP="00D51F35">
            <w:pPr>
              <w:rPr>
                <w:rFonts w:ascii="Times New Roman" w:hAnsi="Times New Roman" w:cs="Times New Roman"/>
                <w:i/>
                <w:iCs/>
              </w:rPr>
            </w:pPr>
          </w:p>
          <w:p w14:paraId="4D3E3726" w14:textId="08C4DC9B" w:rsidR="00F14112" w:rsidRPr="00EB65E9" w:rsidRDefault="00F14112" w:rsidP="00384D6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D51F35" w14:paraId="1E9FF44C" w14:textId="77777777" w:rsidTr="0005153D">
        <w:tc>
          <w:tcPr>
            <w:tcW w:w="10144" w:type="dxa"/>
            <w:gridSpan w:val="2"/>
            <w:shd w:val="clear" w:color="auto" w:fill="EDEDED" w:themeFill="accent3" w:themeFillTint="33"/>
          </w:tcPr>
          <w:p w14:paraId="3EEDCDD2" w14:textId="2E8BB125" w:rsidR="00EE00AC" w:rsidRDefault="005C671F" w:rsidP="00EE00AC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    </w:t>
            </w:r>
            <w:r w:rsidR="00EE00AC">
              <w:rPr>
                <w:rFonts w:ascii="Times New Roman" w:hAnsi="Times New Roman" w:cs="Times New Roman"/>
                <w:b/>
                <w:bCs/>
              </w:rPr>
              <w:t>2. Pagrindinis tyrėjas ir tyrėjai (nurodykite visus tyrime dalyvaujančius tyrėjus ir jų atstovaujamas mokslo kryptis).</w:t>
            </w:r>
          </w:p>
          <w:p w14:paraId="43FDB8C5" w14:textId="77777777" w:rsidR="00EE00AC" w:rsidRDefault="00EE00AC" w:rsidP="00EE00AC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60BE304F" w14:textId="7FDC399C" w:rsidR="00D51F35" w:rsidRPr="00EE00AC" w:rsidRDefault="00D51F35" w:rsidP="005C671F">
            <w:pPr>
              <w:pStyle w:val="ListParagraph"/>
              <w:rPr>
                <w:rFonts w:ascii="Times New Roman" w:hAnsi="Times New Roman" w:cs="Times New Roman"/>
                <w:i/>
                <w:iCs/>
              </w:rPr>
            </w:pPr>
          </w:p>
          <w:p w14:paraId="16BE53C2" w14:textId="77777777" w:rsidR="00D51F35" w:rsidRPr="005C671F" w:rsidRDefault="00D51F35" w:rsidP="00384D6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EB65E9" w14:paraId="5093BC86" w14:textId="77777777" w:rsidTr="0005153D">
        <w:tc>
          <w:tcPr>
            <w:tcW w:w="10144" w:type="dxa"/>
            <w:gridSpan w:val="2"/>
            <w:shd w:val="clear" w:color="auto" w:fill="EDEDED" w:themeFill="accent3" w:themeFillTint="33"/>
          </w:tcPr>
          <w:p w14:paraId="0C97370C" w14:textId="7F1667FA" w:rsidR="005C671F" w:rsidRPr="005C671F" w:rsidRDefault="005C671F" w:rsidP="005C671F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i/>
              </w:rPr>
            </w:pPr>
            <w:r w:rsidRPr="005C671F">
              <w:rPr>
                <w:rFonts w:ascii="Times New Roman" w:hAnsi="Times New Roman" w:cs="Times New Roman"/>
                <w:b/>
                <w:bCs/>
              </w:rPr>
              <w:t xml:space="preserve">Tyrimo aprašymas (iki 200 žodžių) </w:t>
            </w:r>
            <w:r w:rsidRPr="005C671F">
              <w:rPr>
                <w:rFonts w:ascii="Times New Roman" w:hAnsi="Times New Roman" w:cs="Times New Roman"/>
                <w:bCs/>
              </w:rPr>
              <w:t>(</w:t>
            </w:r>
            <w:r w:rsidRPr="005C671F">
              <w:rPr>
                <w:rFonts w:ascii="Times New Roman" w:hAnsi="Times New Roman" w:cs="Times New Roman"/>
                <w:bCs/>
                <w:i/>
              </w:rPr>
              <w:t xml:space="preserve">nurodykite tyrimo tikslą, uždavinius ir pan.). </w:t>
            </w:r>
          </w:p>
          <w:p w14:paraId="20277EBC" w14:textId="77777777" w:rsidR="005C671F" w:rsidRDefault="005C671F" w:rsidP="005C671F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2635AEB1" w14:textId="77777777" w:rsidR="005C671F" w:rsidRDefault="005C671F" w:rsidP="005C671F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Cs/>
                <w:i/>
                <w:iCs/>
              </w:rPr>
              <w:t>(Pažymėkite pakeitimus, jei teikiama pakartotinai)</w:t>
            </w:r>
          </w:p>
          <w:p w14:paraId="66CCB883" w14:textId="25B11867" w:rsidR="00EB65E9" w:rsidRPr="005C671F" w:rsidRDefault="00EB65E9" w:rsidP="00384D6D">
            <w:pPr>
              <w:rPr>
                <w:rFonts w:ascii="Times New Roman" w:hAnsi="Times New Roman" w:cs="Times New Roman"/>
                <w:bCs/>
                <w:iCs/>
              </w:rPr>
            </w:pPr>
          </w:p>
          <w:p w14:paraId="52B04D56" w14:textId="460C740C" w:rsidR="001623C8" w:rsidRPr="00EB65E9" w:rsidRDefault="001623C8" w:rsidP="00384D6D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CA1F44" w14:paraId="73C9FFBA" w14:textId="77777777" w:rsidTr="0005153D">
        <w:tc>
          <w:tcPr>
            <w:tcW w:w="10144" w:type="dxa"/>
            <w:gridSpan w:val="2"/>
            <w:shd w:val="clear" w:color="auto" w:fill="EDEDED" w:themeFill="accent3" w:themeFillTint="33"/>
          </w:tcPr>
          <w:p w14:paraId="56E7BB09" w14:textId="534E0A4A" w:rsidR="005C671F" w:rsidRPr="007405FC" w:rsidRDefault="00CA1F44" w:rsidP="007405F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i/>
                <w:iCs/>
              </w:rPr>
            </w:pPr>
            <w:r w:rsidRPr="007405FC">
              <w:rPr>
                <w:rFonts w:ascii="Times New Roman" w:hAnsi="Times New Roman" w:cs="Times New Roman"/>
                <w:b/>
                <w:bCs/>
              </w:rPr>
              <w:t>Tyrimo metodai, instrumentai ir tiriamieji/tyrimo dalyviai</w:t>
            </w:r>
            <w:r w:rsidR="005C671F" w:rsidRPr="007405FC">
              <w:rPr>
                <w:rFonts w:ascii="Times New Roman" w:hAnsi="Times New Roman" w:cs="Times New Roman"/>
                <w:b/>
                <w:bCs/>
              </w:rPr>
              <w:t>, tyrimo vieta</w:t>
            </w:r>
            <w:r w:rsidRPr="007405F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7405FC">
              <w:rPr>
                <w:rFonts w:ascii="Times New Roman" w:hAnsi="Times New Roman" w:cs="Times New Roman"/>
                <w:bCs/>
                <w:i/>
                <w:iCs/>
              </w:rPr>
              <w:t>(apibūdinkite tyrimo metodus, instrumentus bei kas bus tiriamieji/tyrimo dalyviai</w:t>
            </w:r>
            <w:r w:rsidR="005C671F" w:rsidRPr="007405FC">
              <w:rPr>
                <w:rFonts w:ascii="Times New Roman" w:hAnsi="Times New Roman" w:cs="Times New Roman"/>
                <w:bCs/>
                <w:i/>
                <w:iCs/>
              </w:rPr>
              <w:t xml:space="preserve"> ir kokiose vietose bus vykdomas tyrimas</w:t>
            </w:r>
            <w:r w:rsidRPr="007405FC">
              <w:rPr>
                <w:rFonts w:ascii="Times New Roman" w:hAnsi="Times New Roman" w:cs="Times New Roman"/>
                <w:bCs/>
                <w:i/>
                <w:iCs/>
              </w:rPr>
              <w:t>; prie paraiškos</w:t>
            </w:r>
            <w:r w:rsidR="00EB65E9" w:rsidRPr="007405FC">
              <w:rPr>
                <w:rFonts w:ascii="Times New Roman" w:hAnsi="Times New Roman" w:cs="Times New Roman"/>
                <w:bCs/>
                <w:i/>
                <w:iCs/>
              </w:rPr>
              <w:t xml:space="preserve"> pridėkite tyrimo instrumentus</w:t>
            </w:r>
            <w:r w:rsidR="001623C8" w:rsidRPr="007405FC">
              <w:rPr>
                <w:rFonts w:ascii="Times New Roman" w:hAnsi="Times New Roman" w:cs="Times New Roman"/>
                <w:bCs/>
                <w:i/>
                <w:iCs/>
              </w:rPr>
              <w:t>)</w:t>
            </w:r>
            <w:r w:rsidR="007405FC">
              <w:rPr>
                <w:rFonts w:ascii="Times New Roman" w:hAnsi="Times New Roman" w:cs="Times New Roman"/>
                <w:bCs/>
                <w:i/>
                <w:iCs/>
              </w:rPr>
              <w:t>.</w:t>
            </w:r>
          </w:p>
          <w:p w14:paraId="73497EF1" w14:textId="77777777" w:rsidR="007405FC" w:rsidRPr="007405FC" w:rsidRDefault="007405FC" w:rsidP="007405FC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53E2DD5B" w14:textId="73EDA873" w:rsidR="001623C8" w:rsidRDefault="005C671F" w:rsidP="00EB65E9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Cs/>
                <w:i/>
                <w:iCs/>
              </w:rPr>
              <w:t>(Pažymėkite pakeitimus, jei teikiama pakartotinai)</w:t>
            </w:r>
          </w:p>
          <w:p w14:paraId="2C988F9B" w14:textId="7244C913" w:rsidR="005C671F" w:rsidRPr="00EB65E9" w:rsidRDefault="005C671F" w:rsidP="00EB65E9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CA1F44" w14:paraId="74FEF1ED" w14:textId="77777777" w:rsidTr="0005153D">
        <w:tc>
          <w:tcPr>
            <w:tcW w:w="10144" w:type="dxa"/>
            <w:gridSpan w:val="2"/>
            <w:shd w:val="clear" w:color="auto" w:fill="EDEDED" w:themeFill="accent3" w:themeFillTint="33"/>
          </w:tcPr>
          <w:p w14:paraId="2C3DCAB2" w14:textId="512C4925" w:rsidR="001623C8" w:rsidRPr="0005153D" w:rsidRDefault="00CA1F44" w:rsidP="0005153D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b/>
                <w:bCs/>
              </w:rPr>
            </w:pPr>
            <w:r w:rsidRPr="0005153D">
              <w:rPr>
                <w:rFonts w:ascii="Times New Roman" w:hAnsi="Times New Roman" w:cs="Times New Roman"/>
                <w:b/>
                <w:bCs/>
              </w:rPr>
              <w:t>Jei tyrime bus naudojami ne pačių tyrėjų sukurti tyrimo instrumentai, nurodykite, kaip buvo užtikrintos tyrimo instrumentų naudojimo autorinės teisės ir jų panaudojimo teisėtumas, nurodykite instrumentų šaltinius ir pridėki</w:t>
            </w:r>
            <w:r w:rsidR="00487A7E" w:rsidRPr="0005153D">
              <w:rPr>
                <w:rFonts w:ascii="Times New Roman" w:hAnsi="Times New Roman" w:cs="Times New Roman"/>
                <w:b/>
                <w:bCs/>
              </w:rPr>
              <w:t>te gautus leidimus juos naudoti</w:t>
            </w:r>
            <w:r w:rsidR="001623C8" w:rsidRPr="0005153D">
              <w:rPr>
                <w:rFonts w:ascii="Times New Roman" w:hAnsi="Times New Roman" w:cs="Times New Roman"/>
                <w:b/>
                <w:bCs/>
              </w:rPr>
              <w:t>:</w:t>
            </w:r>
            <w:r w:rsidR="00487A7E" w:rsidRPr="0005153D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p w14:paraId="65E5FB77" w14:textId="77777777" w:rsidR="001623C8" w:rsidRDefault="001623C8" w:rsidP="00487A7E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06C7E176" w14:textId="77777777" w:rsidR="0005153D" w:rsidRDefault="0005153D" w:rsidP="0005153D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Cs/>
                <w:i/>
                <w:iCs/>
              </w:rPr>
              <w:t>(Pažymėkite pakeitimus, jei teikiama pakartotinai)</w:t>
            </w:r>
          </w:p>
          <w:p w14:paraId="31E68EBF" w14:textId="42ECFA18" w:rsidR="001623C8" w:rsidRPr="00487A7E" w:rsidRDefault="001623C8" w:rsidP="00487A7E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3F56CB25" w14:textId="77777777" w:rsidTr="0005153D">
        <w:tc>
          <w:tcPr>
            <w:tcW w:w="10144" w:type="dxa"/>
            <w:gridSpan w:val="2"/>
            <w:shd w:val="clear" w:color="auto" w:fill="EDEDED" w:themeFill="accent3" w:themeFillTint="33"/>
          </w:tcPr>
          <w:p w14:paraId="6909A9BE" w14:textId="417A496C" w:rsidR="008A368D" w:rsidRPr="0005153D" w:rsidRDefault="008A368D" w:rsidP="0005153D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b/>
                <w:bCs/>
              </w:rPr>
            </w:pPr>
            <w:r w:rsidRPr="0005153D">
              <w:rPr>
                <w:rFonts w:ascii="Times New Roman" w:hAnsi="Times New Roman" w:cs="Times New Roman"/>
                <w:b/>
                <w:bCs/>
              </w:rPr>
              <w:t xml:space="preserve">Mokslinio tyrimo įgyvendinimo </w:t>
            </w:r>
            <w:r w:rsidR="003A6673" w:rsidRPr="0005153D">
              <w:rPr>
                <w:rFonts w:ascii="Times New Roman" w:hAnsi="Times New Roman" w:cs="Times New Roman"/>
                <w:b/>
                <w:bCs/>
              </w:rPr>
              <w:t xml:space="preserve">etapai ir </w:t>
            </w:r>
            <w:r w:rsidR="00E71C58" w:rsidRPr="0005153D">
              <w:rPr>
                <w:rFonts w:ascii="Times New Roman" w:hAnsi="Times New Roman" w:cs="Times New Roman"/>
                <w:b/>
                <w:bCs/>
              </w:rPr>
              <w:t>terminai</w:t>
            </w:r>
            <w:r w:rsidR="002443C4" w:rsidRPr="0005153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2443C4" w:rsidRPr="0005153D">
              <w:rPr>
                <w:rFonts w:ascii="Times New Roman" w:hAnsi="Times New Roman" w:cs="Times New Roman"/>
                <w:i/>
                <w:iCs/>
              </w:rPr>
              <w:t>(trumpai nurodykite etapus</w:t>
            </w:r>
            <w:r w:rsidR="0005153D" w:rsidRPr="0005153D">
              <w:rPr>
                <w:rFonts w:ascii="Times New Roman" w:hAnsi="Times New Roman" w:cs="Times New Roman"/>
                <w:i/>
                <w:iCs/>
              </w:rPr>
              <w:t xml:space="preserve">, tyrimo pradžią ir pabaigą. </w:t>
            </w:r>
            <w:r w:rsidR="002443C4" w:rsidRPr="0005153D">
              <w:rPr>
                <w:rFonts w:ascii="Times New Roman" w:hAnsi="Times New Roman" w:cs="Times New Roman"/>
                <w:i/>
                <w:iCs/>
              </w:rPr>
              <w:t>)</w:t>
            </w:r>
            <w:r w:rsidR="007405FC">
              <w:rPr>
                <w:rFonts w:ascii="Times New Roman" w:hAnsi="Times New Roman" w:cs="Times New Roman"/>
                <w:i/>
                <w:iCs/>
              </w:rPr>
              <w:t>.</w:t>
            </w:r>
          </w:p>
          <w:p w14:paraId="03CC9421" w14:textId="77777777" w:rsidR="001623C8" w:rsidRPr="00E71C58" w:rsidRDefault="001623C8" w:rsidP="000A1E83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7D042D44" w14:textId="69285F9C" w:rsidR="008A368D" w:rsidRDefault="008A368D" w:rsidP="000A1E83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E71C58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05153D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E71C58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  <w:r w:rsidR="007405FC">
              <w:rPr>
                <w:rFonts w:ascii="Times New Roman" w:hAnsi="Times New Roman" w:cs="Times New Roman"/>
                <w:bCs/>
                <w:i/>
                <w:iCs/>
              </w:rPr>
              <w:t>.</w:t>
            </w:r>
          </w:p>
          <w:p w14:paraId="235C6F04" w14:textId="5A5B5622" w:rsidR="001623C8" w:rsidRPr="00E71C58" w:rsidRDefault="001623C8" w:rsidP="000A1E83">
            <w:pPr>
              <w:rPr>
                <w:rFonts w:ascii="Times New Roman" w:hAnsi="Times New Roman" w:cs="Times New Roman"/>
              </w:rPr>
            </w:pPr>
          </w:p>
        </w:tc>
      </w:tr>
      <w:tr w:rsidR="0005153D" w14:paraId="26BE2EDF" w14:textId="77777777" w:rsidTr="0005153D">
        <w:trPr>
          <w:gridAfter w:val="1"/>
          <w:wAfter w:w="226" w:type="dxa"/>
        </w:trPr>
        <w:tc>
          <w:tcPr>
            <w:tcW w:w="9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77CE11CE" w14:textId="77777777" w:rsidR="0005153D" w:rsidRDefault="0005153D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lastRenderedPageBreak/>
              <w:t>7. Nurodykite mokslinio tyrimo finansavimo šaltinį/</w:t>
            </w: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ius</w:t>
            </w:r>
            <w:proofErr w:type="spellEnd"/>
            <w:r>
              <w:rPr>
                <w:rFonts w:ascii="Times New Roman" w:hAnsi="Times New Roman" w:cs="Times New Roman"/>
                <w:b/>
                <w:bCs/>
              </w:rPr>
              <w:t xml:space="preserve"> ir ar užsakovą/</w:t>
            </w: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us</w:t>
            </w:r>
            <w:proofErr w:type="spellEnd"/>
            <w:r>
              <w:rPr>
                <w:rFonts w:ascii="Times New Roman" w:hAnsi="Times New Roman" w:cs="Times New Roman"/>
                <w:b/>
                <w:bCs/>
              </w:rPr>
              <w:t xml:space="preserve"> (jei tyrimas užsakomasis, pridėkite tyrimo užsakymo kopiją).</w:t>
            </w:r>
          </w:p>
          <w:p w14:paraId="378DF676" w14:textId="77777777" w:rsidR="0005153D" w:rsidRDefault="0005153D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5C34D2A0" w14:textId="77777777" w:rsidR="0005153D" w:rsidRDefault="0005153D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71812215" w14:textId="77777777" w:rsidR="0005153D" w:rsidRDefault="0005153D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Cs/>
                <w:i/>
                <w:iCs/>
              </w:rPr>
              <w:t>(Pažymėkite pakeitimus, jei teikiama pakartotinai)</w:t>
            </w:r>
          </w:p>
          <w:p w14:paraId="0205774B" w14:textId="77777777" w:rsidR="0005153D" w:rsidRDefault="0005153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05153D" w14:paraId="7157FD7A" w14:textId="77777777" w:rsidTr="0005153D">
        <w:trPr>
          <w:gridAfter w:val="1"/>
          <w:wAfter w:w="226" w:type="dxa"/>
        </w:trPr>
        <w:tc>
          <w:tcPr>
            <w:tcW w:w="9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6918E473" w14:textId="77777777" w:rsidR="0005153D" w:rsidRDefault="0005153D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8. Ar tyrime dalyvaus pažeidžiami asmenys? Pažeidžiamais yra laikomi asmenys, kurių sutikimui dalyvauti psichologiniame tyrime gali turėti įtakos išorinės aplinkybės ar kurie iš dalies ar visiškai nesugeba apginti savo interesų:</w:t>
            </w:r>
          </w:p>
          <w:p w14:paraId="7B00EC89" w14:textId="77777777" w:rsidR="0005153D" w:rsidRDefault="0005153D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asmenys, kurie dėl sveikatos būklės negali būti laikomi gebančiais </w:t>
            </w:r>
          </w:p>
          <w:p w14:paraId="6D7F3F06" w14:textId="77777777" w:rsidR="0005153D" w:rsidRDefault="0005153D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tinkamai vertinti savo interesus</w:t>
            </w:r>
            <w:r>
              <w:rPr>
                <w:rFonts w:ascii="Times New Roman" w:hAnsi="Times New Roman" w:cs="Times New Roman"/>
              </w:rPr>
              <w:tab/>
            </w:r>
            <w:r>
              <w:rPr>
                <w:rFonts w:ascii="Wingdings 2" w:eastAsia="Wingdings 2" w:hAnsi="Wingdings 2" w:cs="Wingdings 2"/>
              </w:rPr>
              <w:t></w:t>
            </w:r>
            <w:r>
              <w:rPr>
                <w:rFonts w:ascii="Times New Roman" w:hAnsi="Times New Roman" w:cs="Times New Roman"/>
              </w:rPr>
              <w:t xml:space="preserve">  Taip</w:t>
            </w:r>
            <w:r>
              <w:rPr>
                <w:rFonts w:ascii="Times New Roman" w:hAnsi="Times New Roman" w:cs="Times New Roman"/>
              </w:rPr>
              <w:tab/>
            </w:r>
            <w:r>
              <w:rPr>
                <w:rFonts w:ascii="Wingdings 2" w:eastAsia="Wingdings 2" w:hAnsi="Wingdings 2" w:cs="Wingdings 2"/>
              </w:rPr>
              <w:t></w:t>
            </w:r>
            <w:r>
              <w:rPr>
                <w:rFonts w:ascii="Times New Roman" w:hAnsi="Times New Roman" w:cs="Times New Roman"/>
              </w:rPr>
              <w:t xml:space="preserve">  Ne</w:t>
            </w:r>
          </w:p>
          <w:p w14:paraId="45A1C1BD" w14:textId="77777777" w:rsidR="0005153D" w:rsidRDefault="0005153D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 jaunesni nei 18 metų asmenys</w:t>
            </w:r>
            <w:r>
              <w:rPr>
                <w:rFonts w:ascii="Times New Roman" w:hAnsi="Times New Roman" w:cs="Times New Roman"/>
              </w:rPr>
              <w:tab/>
            </w:r>
            <w:r>
              <w:rPr>
                <w:rFonts w:ascii="Wingdings 2" w:eastAsia="Wingdings 2" w:hAnsi="Wingdings 2" w:cs="Wingdings 2"/>
              </w:rPr>
              <w:t></w:t>
            </w:r>
            <w:r>
              <w:rPr>
                <w:rFonts w:ascii="Times New Roman" w:hAnsi="Times New Roman" w:cs="Times New Roman"/>
              </w:rPr>
              <w:t xml:space="preserve">  Taip</w:t>
            </w:r>
            <w:r>
              <w:rPr>
                <w:rFonts w:ascii="Times New Roman" w:hAnsi="Times New Roman" w:cs="Times New Roman"/>
              </w:rPr>
              <w:tab/>
            </w:r>
            <w:r>
              <w:rPr>
                <w:rFonts w:ascii="Wingdings 2" w:eastAsia="Wingdings 2" w:hAnsi="Wingdings 2" w:cs="Wingdings 2"/>
              </w:rPr>
              <w:t></w:t>
            </w:r>
            <w:r>
              <w:rPr>
                <w:rFonts w:ascii="Times New Roman" w:hAnsi="Times New Roman" w:cs="Times New Roman"/>
              </w:rPr>
              <w:t xml:space="preserve">  Ne</w:t>
            </w:r>
          </w:p>
          <w:p w14:paraId="6992538A" w14:textId="77777777" w:rsidR="0005153D" w:rsidRDefault="0005153D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 studentai, jeigu jų dalyvavimas tyrime susijęs su studijomis</w:t>
            </w:r>
            <w:r>
              <w:rPr>
                <w:rFonts w:ascii="Times New Roman" w:hAnsi="Times New Roman" w:cs="Times New Roman"/>
              </w:rPr>
              <w:tab/>
            </w:r>
            <w:r>
              <w:rPr>
                <w:rFonts w:ascii="Wingdings 2" w:eastAsia="Wingdings 2" w:hAnsi="Wingdings 2" w:cs="Wingdings 2"/>
              </w:rPr>
              <w:t></w:t>
            </w:r>
            <w:r>
              <w:rPr>
                <w:rFonts w:ascii="Times New Roman" w:hAnsi="Times New Roman" w:cs="Times New Roman"/>
              </w:rPr>
              <w:t xml:space="preserve">  Taip</w:t>
            </w:r>
            <w:r>
              <w:rPr>
                <w:rFonts w:ascii="Times New Roman" w:hAnsi="Times New Roman" w:cs="Times New Roman"/>
              </w:rPr>
              <w:tab/>
            </w:r>
            <w:r>
              <w:rPr>
                <w:rFonts w:ascii="Wingdings 2" w:eastAsia="Wingdings 2" w:hAnsi="Wingdings 2" w:cs="Wingdings 2"/>
              </w:rPr>
              <w:t></w:t>
            </w:r>
            <w:r>
              <w:rPr>
                <w:rFonts w:ascii="Times New Roman" w:hAnsi="Times New Roman" w:cs="Times New Roman"/>
              </w:rPr>
              <w:t xml:space="preserve">  Ne</w:t>
            </w:r>
          </w:p>
          <w:p w14:paraId="2D9BB3D8" w14:textId="77777777" w:rsidR="0005153D" w:rsidRDefault="0005153D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 asmenys, gyvenantys socialinės globos įstaigose</w:t>
            </w:r>
            <w:r>
              <w:rPr>
                <w:rFonts w:ascii="Times New Roman" w:hAnsi="Times New Roman" w:cs="Times New Roman"/>
              </w:rPr>
              <w:tab/>
            </w:r>
            <w:r>
              <w:rPr>
                <w:rFonts w:ascii="Wingdings 2" w:eastAsia="Wingdings 2" w:hAnsi="Wingdings 2" w:cs="Wingdings 2"/>
              </w:rPr>
              <w:t></w:t>
            </w:r>
            <w:r>
              <w:rPr>
                <w:rFonts w:ascii="Times New Roman" w:hAnsi="Times New Roman" w:cs="Times New Roman"/>
              </w:rPr>
              <w:t xml:space="preserve">  Taip</w:t>
            </w:r>
            <w:r>
              <w:rPr>
                <w:rFonts w:ascii="Times New Roman" w:hAnsi="Times New Roman" w:cs="Times New Roman"/>
              </w:rPr>
              <w:tab/>
            </w:r>
            <w:r>
              <w:rPr>
                <w:rFonts w:ascii="Wingdings 2" w:eastAsia="Wingdings 2" w:hAnsi="Wingdings 2" w:cs="Wingdings 2"/>
              </w:rPr>
              <w:t></w:t>
            </w:r>
            <w:r>
              <w:rPr>
                <w:rFonts w:ascii="Times New Roman" w:hAnsi="Times New Roman" w:cs="Times New Roman"/>
              </w:rPr>
              <w:t xml:space="preserve">  Ne</w:t>
            </w:r>
          </w:p>
          <w:p w14:paraId="494F2FB9" w14:textId="77777777" w:rsidR="0005153D" w:rsidRDefault="0005153D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 kariai jų tikrosios karinės tarnybos metu</w:t>
            </w:r>
            <w:r>
              <w:rPr>
                <w:rFonts w:ascii="Times New Roman" w:hAnsi="Times New Roman" w:cs="Times New Roman"/>
              </w:rPr>
              <w:tab/>
            </w:r>
            <w:r>
              <w:rPr>
                <w:rFonts w:ascii="Wingdings 2" w:eastAsia="Wingdings 2" w:hAnsi="Wingdings 2" w:cs="Wingdings 2"/>
              </w:rPr>
              <w:t></w:t>
            </w:r>
            <w:r>
              <w:rPr>
                <w:rFonts w:ascii="Times New Roman" w:hAnsi="Times New Roman" w:cs="Times New Roman"/>
              </w:rPr>
              <w:t xml:space="preserve">  Taip</w:t>
            </w:r>
            <w:r>
              <w:rPr>
                <w:rFonts w:ascii="Times New Roman" w:hAnsi="Times New Roman" w:cs="Times New Roman"/>
              </w:rPr>
              <w:tab/>
            </w:r>
            <w:r>
              <w:rPr>
                <w:rFonts w:ascii="Wingdings 2" w:eastAsia="Wingdings 2" w:hAnsi="Wingdings 2" w:cs="Wingdings 2"/>
              </w:rPr>
              <w:t></w:t>
            </w:r>
            <w:r>
              <w:rPr>
                <w:rFonts w:ascii="Times New Roman" w:hAnsi="Times New Roman" w:cs="Times New Roman"/>
              </w:rPr>
              <w:t xml:space="preserve">  Ne</w:t>
            </w:r>
          </w:p>
          <w:p w14:paraId="7DE6A644" w14:textId="77777777" w:rsidR="0005153D" w:rsidRDefault="0005153D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</w:rPr>
              <w:t>įstaigų, kuriuose atliekamas tyrimas, pavaldūs tyrėjui darbuotojai</w:t>
            </w:r>
            <w:r>
              <w:rPr>
                <w:rFonts w:ascii="Times New Roman" w:hAnsi="Times New Roman" w:cs="Times New Roman"/>
              </w:rPr>
              <w:tab/>
            </w:r>
            <w:r>
              <w:rPr>
                <w:rFonts w:ascii="Wingdings 2" w:eastAsia="Wingdings 2" w:hAnsi="Wingdings 2" w:cs="Wingdings 2"/>
              </w:rPr>
              <w:t></w:t>
            </w:r>
            <w:r>
              <w:rPr>
                <w:rFonts w:ascii="Times New Roman" w:hAnsi="Times New Roman" w:cs="Times New Roman"/>
              </w:rPr>
              <w:t xml:space="preserve">  Taip</w:t>
            </w:r>
            <w:r>
              <w:rPr>
                <w:rFonts w:ascii="Times New Roman" w:hAnsi="Times New Roman" w:cs="Times New Roman"/>
              </w:rPr>
              <w:tab/>
            </w:r>
            <w:r>
              <w:rPr>
                <w:rFonts w:ascii="Wingdings 2" w:eastAsia="Wingdings 2" w:hAnsi="Wingdings 2" w:cs="Wingdings 2"/>
              </w:rPr>
              <w:t></w:t>
            </w:r>
            <w:r>
              <w:rPr>
                <w:rFonts w:ascii="Times New Roman" w:hAnsi="Times New Roman" w:cs="Times New Roman"/>
              </w:rPr>
              <w:t xml:space="preserve">  Ne  </w:t>
            </w:r>
          </w:p>
          <w:p w14:paraId="14858BA5" w14:textId="77777777" w:rsidR="0005153D" w:rsidRDefault="0005153D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 įkalinimo įstaigose ar kitose laisvės atėmimo vietose esantys asmenys</w:t>
            </w:r>
            <w:r>
              <w:rPr>
                <w:rFonts w:ascii="Times New Roman" w:hAnsi="Times New Roman" w:cs="Times New Roman"/>
              </w:rPr>
              <w:tab/>
            </w:r>
            <w:r>
              <w:rPr>
                <w:rFonts w:ascii="Wingdings 2" w:eastAsia="Wingdings 2" w:hAnsi="Wingdings 2" w:cs="Wingdings 2"/>
              </w:rPr>
              <w:t></w:t>
            </w:r>
            <w:r>
              <w:rPr>
                <w:rFonts w:ascii="Times New Roman" w:hAnsi="Times New Roman" w:cs="Times New Roman"/>
              </w:rPr>
              <w:t xml:space="preserve">  Taip</w:t>
            </w:r>
            <w:r>
              <w:rPr>
                <w:rFonts w:ascii="Times New Roman" w:hAnsi="Times New Roman" w:cs="Times New Roman"/>
              </w:rPr>
              <w:tab/>
            </w:r>
            <w:r>
              <w:rPr>
                <w:rFonts w:ascii="Wingdings 2" w:eastAsia="Wingdings 2" w:hAnsi="Wingdings 2" w:cs="Wingdings 2"/>
              </w:rPr>
              <w:t></w:t>
            </w:r>
            <w:r>
              <w:rPr>
                <w:rFonts w:ascii="Times New Roman" w:hAnsi="Times New Roman" w:cs="Times New Roman"/>
              </w:rPr>
              <w:t xml:space="preserve">  Ne</w:t>
            </w:r>
          </w:p>
          <w:p w14:paraId="624B060A" w14:textId="77777777" w:rsidR="0005153D" w:rsidRDefault="0005153D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 kiti pažeidžiami asmenys ar socialiai pažeidžiamos grupės (įrašyti) .............................................................</w:t>
            </w:r>
            <w:r>
              <w:rPr>
                <w:rFonts w:ascii="Times New Roman" w:hAnsi="Times New Roman" w:cs="Times New Roman"/>
              </w:rPr>
              <w:tab/>
            </w:r>
            <w:r>
              <w:rPr>
                <w:rFonts w:ascii="Wingdings 2" w:eastAsia="Wingdings 2" w:hAnsi="Wingdings 2" w:cs="Wingdings 2"/>
              </w:rPr>
              <w:t></w:t>
            </w:r>
            <w:r>
              <w:rPr>
                <w:rFonts w:ascii="Times New Roman" w:hAnsi="Times New Roman" w:cs="Times New Roman"/>
              </w:rPr>
              <w:t xml:space="preserve">  Taip</w:t>
            </w:r>
            <w:r>
              <w:rPr>
                <w:rFonts w:ascii="Times New Roman" w:hAnsi="Times New Roman" w:cs="Times New Roman"/>
              </w:rPr>
              <w:tab/>
            </w:r>
            <w:r>
              <w:rPr>
                <w:rFonts w:ascii="Wingdings 2" w:eastAsia="Wingdings 2" w:hAnsi="Wingdings 2" w:cs="Wingdings 2"/>
              </w:rPr>
              <w:t></w:t>
            </w:r>
            <w:r>
              <w:rPr>
                <w:rFonts w:ascii="Times New Roman" w:hAnsi="Times New Roman" w:cs="Times New Roman"/>
              </w:rPr>
              <w:t xml:space="preserve">  Ne</w:t>
            </w:r>
          </w:p>
          <w:p w14:paraId="7333AA50" w14:textId="77777777" w:rsidR="0005153D" w:rsidRDefault="0005153D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.......................................................................................................................     </w:t>
            </w:r>
          </w:p>
          <w:p w14:paraId="2019A27F" w14:textId="77777777" w:rsidR="0005153D" w:rsidRDefault="0005153D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</w:p>
          <w:p w14:paraId="127B971D" w14:textId="77777777" w:rsidR="0005153D" w:rsidRDefault="0005153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ei tyrime dalyvaus pažeidžiami asmenys, paaiškinkite, kaip bus užtikrinama pažeidžiamų asmenų interesų apsauga.</w:t>
            </w:r>
          </w:p>
          <w:p w14:paraId="2A60F71F" w14:textId="77777777" w:rsidR="0005153D" w:rsidRDefault="0005153D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64F533F4" w14:textId="77777777" w:rsidR="0005153D" w:rsidRDefault="0005153D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2DD713B9" w14:textId="77777777" w:rsidR="0005153D" w:rsidRDefault="0005153D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Cs/>
                <w:i/>
                <w:iCs/>
              </w:rPr>
              <w:t>(Pažymėkite pakeitimus, jei teikiama pakartotinai)</w:t>
            </w:r>
          </w:p>
          <w:p w14:paraId="2F1C7241" w14:textId="77777777" w:rsidR="0005153D" w:rsidRDefault="0005153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05153D" w14:paraId="63DEF38E" w14:textId="77777777" w:rsidTr="0005153D">
        <w:trPr>
          <w:gridAfter w:val="1"/>
          <w:wAfter w:w="226" w:type="dxa"/>
        </w:trPr>
        <w:tc>
          <w:tcPr>
            <w:tcW w:w="9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57A437AA" w14:textId="77777777" w:rsidR="0005153D" w:rsidRDefault="0005153D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9. Nurodykite, ar moksliniame tyrime gali kilti kokia nors rizika ar žala tyrimo dalyviams ir kokiu būdu planuojama šią riziką ar žalą mažinti.</w:t>
            </w:r>
          </w:p>
          <w:p w14:paraId="51F868D2" w14:textId="77777777" w:rsidR="0005153D" w:rsidRDefault="0005153D">
            <w:pPr>
              <w:rPr>
                <w:rFonts w:ascii="Times New Roman" w:hAnsi="Times New Roman" w:cs="Times New Roman"/>
                <w:bCs/>
              </w:rPr>
            </w:pPr>
          </w:p>
          <w:p w14:paraId="41DA27FD" w14:textId="77777777" w:rsidR="0005153D" w:rsidRDefault="0005153D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Cs/>
              </w:rPr>
              <w:t>(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>Pažymėkite pakeitimus, jei teikiama pakartotinai)</w:t>
            </w:r>
          </w:p>
          <w:p w14:paraId="693CFDBC" w14:textId="77777777" w:rsidR="0005153D" w:rsidRDefault="0005153D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05153D" w14:paraId="26B8780A" w14:textId="77777777" w:rsidTr="0005153D">
        <w:trPr>
          <w:gridAfter w:val="1"/>
          <w:wAfter w:w="226" w:type="dxa"/>
        </w:trPr>
        <w:tc>
          <w:tcPr>
            <w:tcW w:w="9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7B327BC1" w14:textId="77777777" w:rsidR="0005153D" w:rsidRDefault="0005153D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10. Nurodykite, ar tyrimo dalyvių dalyvavimas tyrime bus savanoriškas ir kaip planuojama šį savanoriškumą užtikrinti? </w:t>
            </w:r>
          </w:p>
          <w:p w14:paraId="5AC28DE7" w14:textId="77777777" w:rsidR="0005153D" w:rsidRDefault="0005153D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74CABB3E" w14:textId="77777777" w:rsidR="0005153D" w:rsidRDefault="0005153D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Cs/>
                <w:i/>
                <w:iCs/>
              </w:rPr>
              <w:t>(Pažymėkite pakeitimus, jei teikiama pakartotinai)</w:t>
            </w:r>
          </w:p>
          <w:p w14:paraId="207E420C" w14:textId="77777777" w:rsidR="0005153D" w:rsidRDefault="0005153D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05153D" w14:paraId="0B7BA25F" w14:textId="77777777" w:rsidTr="0005153D">
        <w:trPr>
          <w:gridAfter w:val="1"/>
          <w:wAfter w:w="226" w:type="dxa"/>
        </w:trPr>
        <w:tc>
          <w:tcPr>
            <w:tcW w:w="9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0DE1DB85" w14:textId="77777777" w:rsidR="0005153D" w:rsidRDefault="0005153D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11. Nurodykite, ar tyrimo dalyvių sutikimas dalyvauti tyrime bus pagrįstas informuoto asmens sutikimu. </w:t>
            </w:r>
            <w:r>
              <w:rPr>
                <w:rFonts w:ascii="Times New Roman" w:hAnsi="Times New Roman" w:cs="Times New Roman"/>
                <w:bCs/>
                <w:i/>
              </w:rPr>
              <w:t>(Kartu su paraiška pateikite parengtas informuoto sutikimo formas).</w:t>
            </w:r>
          </w:p>
          <w:p w14:paraId="2CAF4686" w14:textId="77777777" w:rsidR="0005153D" w:rsidRDefault="0005153D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5B3147E9" w14:textId="77777777" w:rsidR="0005153D" w:rsidRDefault="0005153D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Cs/>
                <w:i/>
                <w:iCs/>
              </w:rPr>
              <w:t>(Pažymėkite pakeitimus, jei teikiama pakartotinai)</w:t>
            </w:r>
          </w:p>
          <w:p w14:paraId="0CA0AF8E" w14:textId="77777777" w:rsidR="0005153D" w:rsidRDefault="0005153D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</w:tc>
      </w:tr>
      <w:tr w:rsidR="0005153D" w14:paraId="7E330D9C" w14:textId="77777777" w:rsidTr="0005153D">
        <w:trPr>
          <w:gridAfter w:val="1"/>
          <w:wAfter w:w="226" w:type="dxa"/>
        </w:trPr>
        <w:tc>
          <w:tcPr>
            <w:tcW w:w="9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2110CA70" w14:textId="77777777" w:rsidR="0005153D" w:rsidRDefault="0005153D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2. Jei informuoto sutikimo neįmanoma gauti iš pačių tyrimo dalyvių, nurodykite, kaip bus pasirūpinta jų saugumu, teisėmis ir orumu.</w:t>
            </w:r>
          </w:p>
          <w:p w14:paraId="1C32FFCF" w14:textId="77777777" w:rsidR="0005153D" w:rsidRDefault="0005153D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6B8C68DC" w14:textId="77777777" w:rsidR="0005153D" w:rsidRDefault="0005153D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Cs/>
                <w:i/>
                <w:iCs/>
              </w:rPr>
              <w:t>(Pažymėkite pakeitimus, jei teikiama pakartotinai)</w:t>
            </w:r>
          </w:p>
          <w:p w14:paraId="049FB6C3" w14:textId="77777777" w:rsidR="0005153D" w:rsidRDefault="0005153D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05153D" w14:paraId="3A6A1E48" w14:textId="77777777" w:rsidTr="0005153D">
        <w:trPr>
          <w:gridAfter w:val="1"/>
          <w:wAfter w:w="226" w:type="dxa"/>
        </w:trPr>
        <w:tc>
          <w:tcPr>
            <w:tcW w:w="9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079E1169" w14:textId="77777777" w:rsidR="0005153D" w:rsidRDefault="0005153D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3. Nurodykite, kokiu būdu tyrimo dalyviai bus informuojami, kad jie bet kada gali pasitraukti iš tyrimo ir kad jie gali pareikalauti atsiimti savo duomenis.</w:t>
            </w:r>
          </w:p>
          <w:p w14:paraId="560EA6CF" w14:textId="77777777" w:rsidR="0005153D" w:rsidRDefault="0005153D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0B223FD9" w14:textId="77777777" w:rsidR="0005153D" w:rsidRDefault="0005153D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  <w:i/>
                <w:iCs/>
              </w:rPr>
              <w:t>(Pažymėkite pakeitimus, jei teikiama pakartotinai</w:t>
            </w:r>
            <w:r>
              <w:rPr>
                <w:rFonts w:ascii="Times New Roman" w:hAnsi="Times New Roman" w:cs="Times New Roman"/>
                <w:bCs/>
              </w:rPr>
              <w:t>)</w:t>
            </w:r>
          </w:p>
          <w:p w14:paraId="3BF829D8" w14:textId="77777777" w:rsidR="0005153D" w:rsidRDefault="0005153D">
            <w:pPr>
              <w:rPr>
                <w:rFonts w:ascii="Times New Roman" w:hAnsi="Times New Roman" w:cs="Times New Roman"/>
                <w:bCs/>
              </w:rPr>
            </w:pPr>
          </w:p>
        </w:tc>
      </w:tr>
      <w:tr w:rsidR="0005153D" w14:paraId="070280EE" w14:textId="77777777" w:rsidTr="0005153D">
        <w:trPr>
          <w:gridAfter w:val="1"/>
          <w:wAfter w:w="226" w:type="dxa"/>
        </w:trPr>
        <w:tc>
          <w:tcPr>
            <w:tcW w:w="9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14188FB1" w14:textId="33523BE0" w:rsidR="0005153D" w:rsidRDefault="0005153D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lastRenderedPageBreak/>
              <w:t>14. Nurodykite, kokiu būdu tyrimo dalyviai bus informuojami apie galimybes aptarti tyrimo aspektus su tyrėju/</w:t>
            </w: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ais</w:t>
            </w:r>
            <w:proofErr w:type="spellEnd"/>
            <w:r>
              <w:rPr>
                <w:rFonts w:ascii="Times New Roman" w:hAnsi="Times New Roman" w:cs="Times New Roman"/>
                <w:b/>
                <w:bCs/>
              </w:rPr>
              <w:t xml:space="preserve"> ir su jais susisiekti tiek tyrimo metu, tiek po jo.</w:t>
            </w:r>
          </w:p>
          <w:p w14:paraId="0D4D437C" w14:textId="77777777" w:rsidR="0005153D" w:rsidRDefault="0005153D">
            <w:pPr>
              <w:rPr>
                <w:rFonts w:ascii="Times New Roman" w:hAnsi="Times New Roman" w:cs="Times New Roman"/>
                <w:bCs/>
              </w:rPr>
            </w:pPr>
          </w:p>
          <w:p w14:paraId="682298C7" w14:textId="77777777" w:rsidR="0005153D" w:rsidRDefault="0005153D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Cs/>
              </w:rPr>
              <w:t>(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>Pažymėkite pakeitimus, jei teikiama pakartotinai)</w:t>
            </w:r>
          </w:p>
          <w:p w14:paraId="124BF4FE" w14:textId="77777777" w:rsidR="0005153D" w:rsidRDefault="0005153D">
            <w:pPr>
              <w:rPr>
                <w:rFonts w:ascii="Times New Roman" w:hAnsi="Times New Roman" w:cs="Times New Roman"/>
                <w:bCs/>
              </w:rPr>
            </w:pPr>
          </w:p>
        </w:tc>
      </w:tr>
      <w:tr w:rsidR="0005153D" w14:paraId="697EE952" w14:textId="77777777" w:rsidTr="0005153D">
        <w:trPr>
          <w:gridAfter w:val="1"/>
          <w:wAfter w:w="226" w:type="dxa"/>
        </w:trPr>
        <w:tc>
          <w:tcPr>
            <w:tcW w:w="9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0618D6F9" w14:textId="77777777" w:rsidR="0005153D" w:rsidRDefault="0005153D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15. Nurodykite, kokia yra planuojama tyrimo rezultatų sklaida, ar tyrimo rezultatų sklaida nesukels žalos tiriamiesiems, o jei tokia kiltų, kaip planuojama ją mažinti. </w:t>
            </w:r>
          </w:p>
          <w:p w14:paraId="01FBBDE4" w14:textId="77777777" w:rsidR="0005153D" w:rsidRDefault="0005153D">
            <w:pPr>
              <w:rPr>
                <w:rFonts w:ascii="Times New Roman" w:hAnsi="Times New Roman" w:cs="Times New Roman"/>
                <w:bCs/>
              </w:rPr>
            </w:pPr>
          </w:p>
          <w:p w14:paraId="31B0867B" w14:textId="77777777" w:rsidR="0005153D" w:rsidRDefault="0005153D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Cs/>
              </w:rPr>
              <w:t>(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>Pažymėkite pakeitimus, jei teikiama pakartotinai)</w:t>
            </w:r>
          </w:p>
          <w:p w14:paraId="5C23EE6E" w14:textId="77777777" w:rsidR="0005153D" w:rsidRDefault="0005153D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05153D" w14:paraId="252226EE" w14:textId="77777777" w:rsidTr="0005153D">
        <w:trPr>
          <w:gridAfter w:val="1"/>
          <w:wAfter w:w="226" w:type="dxa"/>
        </w:trPr>
        <w:tc>
          <w:tcPr>
            <w:tcW w:w="9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44C9D631" w14:textId="77777777" w:rsidR="0005153D" w:rsidRDefault="0005153D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6. Nurodykite, kaip bus pasirūpinta tyrimo dalyvių saugumu, orumu ir teisėmis, jei dėl tyrimo metodologinių sumetimų jiems negali būti atskleistas tyrimo tikslas, ar tyrimas gali sukelti diskomforto jausmą.</w:t>
            </w:r>
          </w:p>
          <w:p w14:paraId="0E2AE2C1" w14:textId="77777777" w:rsidR="0005153D" w:rsidRDefault="0005153D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1E49CE7F" w14:textId="77777777" w:rsidR="0005153D" w:rsidRDefault="0005153D">
            <w:pPr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Pažymėkite pakeitimus, jei teikiama pakartotinai)</w:t>
            </w:r>
          </w:p>
          <w:p w14:paraId="1083A373" w14:textId="77777777" w:rsidR="0005153D" w:rsidRDefault="0005153D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05153D" w14:paraId="5ED77556" w14:textId="77777777" w:rsidTr="0005153D">
        <w:trPr>
          <w:gridAfter w:val="1"/>
          <w:wAfter w:w="226" w:type="dxa"/>
        </w:trPr>
        <w:tc>
          <w:tcPr>
            <w:tcW w:w="9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2A3C3C1F" w14:textId="77777777" w:rsidR="0005153D" w:rsidRDefault="0005153D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17. Nurodykite, kaip bus saugomi ir valdomi tyrimo dalyvių asmeniniai duomenys, kaip bus užtikrinamas jų konfidencialumas. </w:t>
            </w:r>
          </w:p>
          <w:p w14:paraId="63DB4BEC" w14:textId="77777777" w:rsidR="0005153D" w:rsidRDefault="0005153D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6EFC94B1" w14:textId="77777777" w:rsidR="0005153D" w:rsidRDefault="0005153D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Cs/>
                <w:i/>
                <w:iCs/>
              </w:rPr>
              <w:t>(Pažymėkite pakeitimus, jei teikiama pakartotinai).</w:t>
            </w:r>
          </w:p>
          <w:p w14:paraId="6AE14315" w14:textId="77777777" w:rsidR="0005153D" w:rsidRDefault="0005153D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05153D" w14:paraId="16FBA6EC" w14:textId="77777777" w:rsidTr="0005153D">
        <w:trPr>
          <w:gridAfter w:val="1"/>
          <w:wAfter w:w="226" w:type="dxa"/>
        </w:trPr>
        <w:tc>
          <w:tcPr>
            <w:tcW w:w="9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0ABD5610" w14:textId="77777777" w:rsidR="0005153D" w:rsidRDefault="0005153D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8. Nurodykite, ar tyrimo dalyviams planuojama kompensuoti ar apdovanoti už dalyvavimą tyrime? Jei taip, tai kokiu būdu?</w:t>
            </w:r>
          </w:p>
          <w:p w14:paraId="1C9B53EB" w14:textId="77777777" w:rsidR="0005153D" w:rsidRDefault="0005153D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0DEF2961" w14:textId="77777777" w:rsidR="0005153D" w:rsidRDefault="0005153D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Cs/>
                <w:i/>
                <w:iCs/>
              </w:rPr>
              <w:t>(Pažymėkite pakeitimus, jei teikiama pakartotinai)</w:t>
            </w:r>
          </w:p>
          <w:p w14:paraId="2B131AE6" w14:textId="77777777" w:rsidR="0005153D" w:rsidRDefault="0005153D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05153D" w14:paraId="03C8B511" w14:textId="77777777" w:rsidTr="0005153D">
        <w:trPr>
          <w:gridAfter w:val="1"/>
          <w:wAfter w:w="226" w:type="dxa"/>
        </w:trPr>
        <w:tc>
          <w:tcPr>
            <w:tcW w:w="9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4F3F7C82" w14:textId="77777777" w:rsidR="0005153D" w:rsidRDefault="0005153D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9. Nurodykite, ar kompensavimas ar apdovanojimas už dalyvavimą tyrime netaps lemiamu motyvu tiriamiesiems dalyvauti tyrime? Pagrįskite kompensavimo sąžiningumą ir proporcingumą įsitraukimo į tyrimą apimčiai.</w:t>
            </w:r>
          </w:p>
          <w:p w14:paraId="519859B9" w14:textId="77777777" w:rsidR="0005153D" w:rsidRDefault="0005153D">
            <w:pPr>
              <w:rPr>
                <w:rFonts w:ascii="Times New Roman" w:hAnsi="Times New Roman" w:cs="Times New Roman"/>
                <w:bCs/>
                <w:iCs/>
              </w:rPr>
            </w:pPr>
          </w:p>
          <w:p w14:paraId="5CB6E785" w14:textId="77777777" w:rsidR="0005153D" w:rsidRDefault="0005153D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Cs/>
                <w:i/>
                <w:iCs/>
              </w:rPr>
              <w:t>(Pažymėkite pakeitimus, jei teikiama pakartotinai)</w:t>
            </w:r>
          </w:p>
          <w:p w14:paraId="6FDCC6EF" w14:textId="77777777" w:rsidR="0005153D" w:rsidRDefault="0005153D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05153D" w14:paraId="5860DEAA" w14:textId="77777777" w:rsidTr="0005153D">
        <w:trPr>
          <w:gridAfter w:val="1"/>
          <w:wAfter w:w="226" w:type="dxa"/>
        </w:trPr>
        <w:tc>
          <w:tcPr>
            <w:tcW w:w="9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45D6F291" w14:textId="77777777" w:rsidR="0005153D" w:rsidRDefault="0005153D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0. Jei tyrime bus atliekami bandymai su gyvūnais, nurodykite, ar yra gautas Valstybinės maisto ir veterinarijos tarnybos leidimas. Kartu su paraiška pateikite ir leidimo kopiją.</w:t>
            </w:r>
            <w:r>
              <w:rPr>
                <w:rFonts w:ascii="Times New Roman" w:hAnsi="Times New Roman" w:cs="Times New Roman"/>
                <w:bCs/>
              </w:rPr>
              <w:t xml:space="preserve"> </w:t>
            </w:r>
          </w:p>
          <w:p w14:paraId="622470A7" w14:textId="77777777" w:rsidR="0005153D" w:rsidRDefault="0005153D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2B02978D" w14:textId="77777777" w:rsidR="0005153D" w:rsidRDefault="0005153D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Cs/>
                <w:i/>
                <w:iCs/>
              </w:rPr>
              <w:t>(Pažymėkite pakeitimus, jei teikiama pakartotinai)</w:t>
            </w:r>
          </w:p>
          <w:p w14:paraId="1D7CD0BF" w14:textId="77777777" w:rsidR="0005153D" w:rsidRDefault="0005153D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05153D" w14:paraId="4E7FA4D7" w14:textId="77777777" w:rsidTr="0005153D">
        <w:trPr>
          <w:gridAfter w:val="1"/>
          <w:wAfter w:w="226" w:type="dxa"/>
        </w:trPr>
        <w:tc>
          <w:tcPr>
            <w:tcW w:w="9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174B1134" w14:textId="77777777" w:rsidR="0005153D" w:rsidRDefault="0005153D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1. Jei tyrimui ar jo dalims yra reikalingas leidimas vadovaujantis Lietuvos Respublikos biomedicininių tyrimų etikos įstatymu, nurodykite, ar jis yra gautas. Kartu su paraiška pateikite ir leidimo kopiją.</w:t>
            </w:r>
          </w:p>
          <w:p w14:paraId="35DFAB84" w14:textId="77777777" w:rsidR="0005153D" w:rsidRDefault="0005153D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  <w:p w14:paraId="60C3C68F" w14:textId="77777777" w:rsidR="0005153D" w:rsidRDefault="0005153D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Cs/>
                <w:i/>
                <w:iCs/>
              </w:rPr>
              <w:t>(Pažymėkite pakeitimus, jei teikiama pakartotinai)</w:t>
            </w:r>
          </w:p>
          <w:p w14:paraId="51A55376" w14:textId="77777777" w:rsidR="0005153D" w:rsidRDefault="0005153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05153D" w14:paraId="0FE6A4BD" w14:textId="77777777" w:rsidTr="0005153D">
        <w:trPr>
          <w:gridAfter w:val="1"/>
          <w:wAfter w:w="226" w:type="dxa"/>
        </w:trPr>
        <w:tc>
          <w:tcPr>
            <w:tcW w:w="9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1E3B72E" w14:textId="77777777" w:rsidR="0005153D" w:rsidRDefault="0005153D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22. Patvirtinkite, kad tyrimas bus vykdomas pagal šią paraišką ir atitinkamus teisės aktus. </w:t>
            </w:r>
          </w:p>
          <w:p w14:paraId="67F728D7" w14:textId="77777777" w:rsidR="0005153D" w:rsidRDefault="0005153D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Tvirtinu </w:t>
            </w:r>
            <w:r>
              <w:rPr>
                <w:rFonts w:ascii="Wingdings 2" w:eastAsia="Wingdings 2" w:hAnsi="Wingdings 2" w:cs="Wingdings 2"/>
              </w:rPr>
              <w:t></w:t>
            </w:r>
          </w:p>
        </w:tc>
      </w:tr>
    </w:tbl>
    <w:p w14:paraId="1E4A97F7" w14:textId="77777777" w:rsidR="0005153D" w:rsidRDefault="0005153D" w:rsidP="0005153D">
      <w:pPr>
        <w:rPr>
          <w:rFonts w:ascii="Times New Roman" w:hAnsi="Times New Roman" w:cs="Times New Roman"/>
        </w:rPr>
      </w:pPr>
    </w:p>
    <w:tbl>
      <w:tblPr>
        <w:tblStyle w:val="TableGrid"/>
        <w:tblW w:w="96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0"/>
        <w:gridCol w:w="5238"/>
      </w:tblGrid>
      <w:tr w:rsidR="0005153D" w14:paraId="05418068" w14:textId="77777777" w:rsidTr="0005153D">
        <w:tc>
          <w:tcPr>
            <w:tcW w:w="4390" w:type="dxa"/>
            <w:hideMark/>
          </w:tcPr>
          <w:p w14:paraId="2EB4A623" w14:textId="77777777" w:rsidR="0005153D" w:rsidRDefault="0005153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_________________________</w:t>
            </w:r>
          </w:p>
        </w:tc>
        <w:tc>
          <w:tcPr>
            <w:tcW w:w="5238" w:type="dxa"/>
            <w:hideMark/>
          </w:tcPr>
          <w:p w14:paraId="63566A86" w14:textId="77777777" w:rsidR="0005153D" w:rsidRDefault="0005153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_________________________</w:t>
            </w:r>
          </w:p>
        </w:tc>
      </w:tr>
      <w:tr w:rsidR="0005153D" w14:paraId="452DC12F" w14:textId="77777777" w:rsidTr="0005153D">
        <w:tc>
          <w:tcPr>
            <w:tcW w:w="4390" w:type="dxa"/>
            <w:hideMark/>
          </w:tcPr>
          <w:p w14:paraId="3CE7D492" w14:textId="77777777" w:rsidR="0005153D" w:rsidRDefault="0005153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  <w:i/>
              </w:rPr>
              <w:t>tyrėjo arba tyrėjų grupės vadovo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i/>
              </w:rPr>
              <w:t>vardas, pavardė, pareigos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238" w:type="dxa"/>
            <w:hideMark/>
          </w:tcPr>
          <w:p w14:paraId="24D2C71F" w14:textId="77777777" w:rsidR="0005153D" w:rsidRDefault="0005153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  <w:i/>
              </w:rPr>
              <w:t>parašas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</w:tbl>
    <w:p w14:paraId="74C11069" w14:textId="6C84378A" w:rsidR="00002FB9" w:rsidRPr="007C12FB" w:rsidRDefault="00002FB9" w:rsidP="000D0CD7">
      <w:pPr>
        <w:rPr>
          <w:rFonts w:ascii="Times New Roman" w:hAnsi="Times New Roman" w:cs="Times New Roman"/>
        </w:rPr>
      </w:pPr>
    </w:p>
    <w:sectPr w:rsidR="00002FB9" w:rsidRPr="007C12FB" w:rsidSect="00C533B0">
      <w:pgSz w:w="11906" w:h="16838"/>
      <w:pgMar w:top="1134" w:right="567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58C703" w14:textId="77777777" w:rsidR="00327829" w:rsidRDefault="00327829" w:rsidP="00E13718">
      <w:r>
        <w:separator/>
      </w:r>
    </w:p>
  </w:endnote>
  <w:endnote w:type="continuationSeparator" w:id="0">
    <w:p w14:paraId="603385DC" w14:textId="77777777" w:rsidR="00327829" w:rsidRDefault="00327829" w:rsidP="00E137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D11121" w14:textId="77777777" w:rsidR="00327829" w:rsidRDefault="00327829" w:rsidP="00E13718">
      <w:r>
        <w:separator/>
      </w:r>
    </w:p>
  </w:footnote>
  <w:footnote w:type="continuationSeparator" w:id="0">
    <w:p w14:paraId="3515EE1A" w14:textId="77777777" w:rsidR="00327829" w:rsidRDefault="00327829" w:rsidP="00E13718">
      <w:r>
        <w:continuationSeparator/>
      </w:r>
    </w:p>
  </w:footnote>
  <w:footnote w:id="1">
    <w:p w14:paraId="7E955CAD" w14:textId="04FDD803" w:rsidR="00F61082" w:rsidRPr="00F61082" w:rsidRDefault="00F61082">
      <w:pPr>
        <w:pStyle w:val="FootnoteText"/>
        <w:rPr>
          <w:rFonts w:ascii="Times New Roman" w:hAnsi="Times New Roman" w:cs="Times New Roman"/>
        </w:rPr>
      </w:pPr>
      <w:r w:rsidRPr="00F61082">
        <w:rPr>
          <w:rStyle w:val="FootnoteReference"/>
          <w:rFonts w:ascii="Times New Roman" w:hAnsi="Times New Roman" w:cs="Times New Roman"/>
        </w:rPr>
        <w:footnoteRef/>
      </w:r>
      <w:r w:rsidRPr="00F61082">
        <w:rPr>
          <w:rFonts w:ascii="Times New Roman" w:hAnsi="Times New Roman" w:cs="Times New Roman"/>
        </w:rPr>
        <w:t xml:space="preserve"> Nurodoma, jeigu toks padalinys yra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35E4B"/>
    <w:multiLevelType w:val="hybridMultilevel"/>
    <w:tmpl w:val="C63C8A76"/>
    <w:lvl w:ilvl="0" w:tplc="08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06EA7B39"/>
    <w:multiLevelType w:val="hybridMultilevel"/>
    <w:tmpl w:val="8D6A7D98"/>
    <w:lvl w:ilvl="0" w:tplc="1F3CC99A">
      <w:start w:val="3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9F2352"/>
    <w:multiLevelType w:val="hybridMultilevel"/>
    <w:tmpl w:val="3526580C"/>
    <w:lvl w:ilvl="0" w:tplc="8DCE925A">
      <w:start w:val="3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9E0E6B"/>
    <w:multiLevelType w:val="hybridMultilevel"/>
    <w:tmpl w:val="83BC6CA6"/>
    <w:lvl w:ilvl="0" w:tplc="8BD27C2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AFE0ED3"/>
    <w:multiLevelType w:val="hybridMultilevel"/>
    <w:tmpl w:val="87B6E66E"/>
    <w:lvl w:ilvl="0" w:tplc="0427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D24EDC"/>
    <w:multiLevelType w:val="hybridMultilevel"/>
    <w:tmpl w:val="E00CF20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3F57FB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8724EF9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7"/>
  </w:num>
  <w:num w:numId="5">
    <w:abstractNumId w:val="5"/>
  </w:num>
  <w:num w:numId="6">
    <w:abstractNumId w:val="1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de-DE" w:vendorID="64" w:dllVersion="6" w:nlCheck="1" w:checkStyle="0"/>
  <w:activeWritingStyle w:appName="MSWord" w:lang="en-US" w:vendorID="64" w:dllVersion="6" w:nlCheck="1" w:checkStyle="1"/>
  <w:proofState w:spelling="clean" w:grammar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MDawNDc1sTAzMDFW0lEKTi0uzszPAykwqgUAxFnVKCwAAAA="/>
  </w:docVars>
  <w:rsids>
    <w:rsidRoot w:val="00164248"/>
    <w:rsid w:val="00001065"/>
    <w:rsid w:val="00002FB9"/>
    <w:rsid w:val="00005C94"/>
    <w:rsid w:val="00005FEC"/>
    <w:rsid w:val="000145BA"/>
    <w:rsid w:val="00022608"/>
    <w:rsid w:val="00030D29"/>
    <w:rsid w:val="00031910"/>
    <w:rsid w:val="000376AD"/>
    <w:rsid w:val="0005153D"/>
    <w:rsid w:val="0006163C"/>
    <w:rsid w:val="00071704"/>
    <w:rsid w:val="00075BF2"/>
    <w:rsid w:val="000760BB"/>
    <w:rsid w:val="00090EEF"/>
    <w:rsid w:val="00096270"/>
    <w:rsid w:val="000A1E83"/>
    <w:rsid w:val="000A292C"/>
    <w:rsid w:val="000A2C73"/>
    <w:rsid w:val="000B4682"/>
    <w:rsid w:val="000B7584"/>
    <w:rsid w:val="000B781F"/>
    <w:rsid w:val="000D01D1"/>
    <w:rsid w:val="000D0CD7"/>
    <w:rsid w:val="000D219C"/>
    <w:rsid w:val="000E168C"/>
    <w:rsid w:val="000E1D08"/>
    <w:rsid w:val="000F1995"/>
    <w:rsid w:val="000F6BDA"/>
    <w:rsid w:val="00100B31"/>
    <w:rsid w:val="00114130"/>
    <w:rsid w:val="00125D75"/>
    <w:rsid w:val="001309AA"/>
    <w:rsid w:val="00134273"/>
    <w:rsid w:val="00143C49"/>
    <w:rsid w:val="0014410C"/>
    <w:rsid w:val="00146329"/>
    <w:rsid w:val="0015663C"/>
    <w:rsid w:val="0015773B"/>
    <w:rsid w:val="00161B45"/>
    <w:rsid w:val="001623C8"/>
    <w:rsid w:val="00164248"/>
    <w:rsid w:val="001642FC"/>
    <w:rsid w:val="001674A9"/>
    <w:rsid w:val="001676C7"/>
    <w:rsid w:val="00167A2D"/>
    <w:rsid w:val="00176D16"/>
    <w:rsid w:val="001950AB"/>
    <w:rsid w:val="001B0C6B"/>
    <w:rsid w:val="001B1A67"/>
    <w:rsid w:val="001B1AD5"/>
    <w:rsid w:val="001C01F6"/>
    <w:rsid w:val="001C37C2"/>
    <w:rsid w:val="001F030F"/>
    <w:rsid w:val="001F4B1C"/>
    <w:rsid w:val="00213003"/>
    <w:rsid w:val="00215F1E"/>
    <w:rsid w:val="00231480"/>
    <w:rsid w:val="00235612"/>
    <w:rsid w:val="002443C4"/>
    <w:rsid w:val="00260645"/>
    <w:rsid w:val="00261E42"/>
    <w:rsid w:val="0026448E"/>
    <w:rsid w:val="002711F9"/>
    <w:rsid w:val="002725B3"/>
    <w:rsid w:val="00273AF9"/>
    <w:rsid w:val="00274C0B"/>
    <w:rsid w:val="00280ECC"/>
    <w:rsid w:val="0029541E"/>
    <w:rsid w:val="002C3A5E"/>
    <w:rsid w:val="002C4C77"/>
    <w:rsid w:val="002D3BF3"/>
    <w:rsid w:val="002D7AB9"/>
    <w:rsid w:val="002E5A5F"/>
    <w:rsid w:val="00301A1C"/>
    <w:rsid w:val="00306667"/>
    <w:rsid w:val="003217DD"/>
    <w:rsid w:val="003254B5"/>
    <w:rsid w:val="00327829"/>
    <w:rsid w:val="00334265"/>
    <w:rsid w:val="00341A5E"/>
    <w:rsid w:val="00342AD5"/>
    <w:rsid w:val="00351F69"/>
    <w:rsid w:val="00356DE3"/>
    <w:rsid w:val="00357C70"/>
    <w:rsid w:val="00364744"/>
    <w:rsid w:val="0036484A"/>
    <w:rsid w:val="003665DC"/>
    <w:rsid w:val="0037346B"/>
    <w:rsid w:val="00384D6D"/>
    <w:rsid w:val="003A2A67"/>
    <w:rsid w:val="003A6673"/>
    <w:rsid w:val="003C18C9"/>
    <w:rsid w:val="003C36CC"/>
    <w:rsid w:val="003D76D7"/>
    <w:rsid w:val="004053DA"/>
    <w:rsid w:val="00414D24"/>
    <w:rsid w:val="0042440D"/>
    <w:rsid w:val="00425FAE"/>
    <w:rsid w:val="0043113E"/>
    <w:rsid w:val="00443B42"/>
    <w:rsid w:val="00447B37"/>
    <w:rsid w:val="00462B10"/>
    <w:rsid w:val="00465DB9"/>
    <w:rsid w:val="00487581"/>
    <w:rsid w:val="00487A7E"/>
    <w:rsid w:val="004A0298"/>
    <w:rsid w:val="004A3ADB"/>
    <w:rsid w:val="004B30D6"/>
    <w:rsid w:val="004C5667"/>
    <w:rsid w:val="004C6282"/>
    <w:rsid w:val="004C651A"/>
    <w:rsid w:val="004D4B76"/>
    <w:rsid w:val="00501F3A"/>
    <w:rsid w:val="0050518D"/>
    <w:rsid w:val="00517FEB"/>
    <w:rsid w:val="00540E8E"/>
    <w:rsid w:val="00544DA2"/>
    <w:rsid w:val="00545EEC"/>
    <w:rsid w:val="00552EB0"/>
    <w:rsid w:val="00571173"/>
    <w:rsid w:val="00580B74"/>
    <w:rsid w:val="00586705"/>
    <w:rsid w:val="00590458"/>
    <w:rsid w:val="00591ED4"/>
    <w:rsid w:val="005B4783"/>
    <w:rsid w:val="005C040F"/>
    <w:rsid w:val="005C14C6"/>
    <w:rsid w:val="005C671F"/>
    <w:rsid w:val="005E6883"/>
    <w:rsid w:val="005F2A44"/>
    <w:rsid w:val="00606F4B"/>
    <w:rsid w:val="00620CF8"/>
    <w:rsid w:val="006318D6"/>
    <w:rsid w:val="006471E1"/>
    <w:rsid w:val="00656473"/>
    <w:rsid w:val="00656D04"/>
    <w:rsid w:val="006654DA"/>
    <w:rsid w:val="00667B14"/>
    <w:rsid w:val="0067502A"/>
    <w:rsid w:val="00681FE4"/>
    <w:rsid w:val="006B1017"/>
    <w:rsid w:val="006C370B"/>
    <w:rsid w:val="006E0783"/>
    <w:rsid w:val="006E09AB"/>
    <w:rsid w:val="006F2CE3"/>
    <w:rsid w:val="006F44EE"/>
    <w:rsid w:val="0071006E"/>
    <w:rsid w:val="00710554"/>
    <w:rsid w:val="00726D73"/>
    <w:rsid w:val="007405FC"/>
    <w:rsid w:val="007406AF"/>
    <w:rsid w:val="0074346C"/>
    <w:rsid w:val="007601CF"/>
    <w:rsid w:val="00775A59"/>
    <w:rsid w:val="007874C9"/>
    <w:rsid w:val="00796FAC"/>
    <w:rsid w:val="007A01DF"/>
    <w:rsid w:val="007A6872"/>
    <w:rsid w:val="007A75BE"/>
    <w:rsid w:val="007B4AFF"/>
    <w:rsid w:val="007B674C"/>
    <w:rsid w:val="007B6EDF"/>
    <w:rsid w:val="007C12FB"/>
    <w:rsid w:val="007D626D"/>
    <w:rsid w:val="007E5014"/>
    <w:rsid w:val="007E6FAB"/>
    <w:rsid w:val="007F3064"/>
    <w:rsid w:val="007F4113"/>
    <w:rsid w:val="0080488C"/>
    <w:rsid w:val="008163B1"/>
    <w:rsid w:val="008244F0"/>
    <w:rsid w:val="00850074"/>
    <w:rsid w:val="00852DC2"/>
    <w:rsid w:val="00864661"/>
    <w:rsid w:val="00874AB6"/>
    <w:rsid w:val="00876CB6"/>
    <w:rsid w:val="008855F7"/>
    <w:rsid w:val="0089724D"/>
    <w:rsid w:val="00897E13"/>
    <w:rsid w:val="008A368D"/>
    <w:rsid w:val="008B2C22"/>
    <w:rsid w:val="008E5C23"/>
    <w:rsid w:val="008F1CEA"/>
    <w:rsid w:val="00903415"/>
    <w:rsid w:val="00904620"/>
    <w:rsid w:val="0094109D"/>
    <w:rsid w:val="00954C6B"/>
    <w:rsid w:val="009675C0"/>
    <w:rsid w:val="00974DEE"/>
    <w:rsid w:val="00977047"/>
    <w:rsid w:val="009879B7"/>
    <w:rsid w:val="009914D1"/>
    <w:rsid w:val="009A0701"/>
    <w:rsid w:val="009B0C7B"/>
    <w:rsid w:val="009C3555"/>
    <w:rsid w:val="009E4064"/>
    <w:rsid w:val="00A00D07"/>
    <w:rsid w:val="00A171E7"/>
    <w:rsid w:val="00A17841"/>
    <w:rsid w:val="00A3174F"/>
    <w:rsid w:val="00A50543"/>
    <w:rsid w:val="00A55983"/>
    <w:rsid w:val="00A64E79"/>
    <w:rsid w:val="00A66A92"/>
    <w:rsid w:val="00A75F40"/>
    <w:rsid w:val="00A84E7B"/>
    <w:rsid w:val="00A9041D"/>
    <w:rsid w:val="00A97A03"/>
    <w:rsid w:val="00AB68B2"/>
    <w:rsid w:val="00AC1F08"/>
    <w:rsid w:val="00AD5906"/>
    <w:rsid w:val="00AE0BD7"/>
    <w:rsid w:val="00AE1593"/>
    <w:rsid w:val="00AE168F"/>
    <w:rsid w:val="00AF4309"/>
    <w:rsid w:val="00AF7298"/>
    <w:rsid w:val="00B15A2C"/>
    <w:rsid w:val="00B20996"/>
    <w:rsid w:val="00B21A27"/>
    <w:rsid w:val="00B22337"/>
    <w:rsid w:val="00B2764A"/>
    <w:rsid w:val="00B32246"/>
    <w:rsid w:val="00B35F85"/>
    <w:rsid w:val="00B50534"/>
    <w:rsid w:val="00B53BD2"/>
    <w:rsid w:val="00B53E59"/>
    <w:rsid w:val="00B569A9"/>
    <w:rsid w:val="00B71F24"/>
    <w:rsid w:val="00BC093B"/>
    <w:rsid w:val="00BC5C4E"/>
    <w:rsid w:val="00BD58A4"/>
    <w:rsid w:val="00C04EC5"/>
    <w:rsid w:val="00C11B53"/>
    <w:rsid w:val="00C1613A"/>
    <w:rsid w:val="00C26088"/>
    <w:rsid w:val="00C533B0"/>
    <w:rsid w:val="00C603B9"/>
    <w:rsid w:val="00C6106F"/>
    <w:rsid w:val="00C6375F"/>
    <w:rsid w:val="00C74492"/>
    <w:rsid w:val="00C93357"/>
    <w:rsid w:val="00C9443B"/>
    <w:rsid w:val="00C946E5"/>
    <w:rsid w:val="00C963BF"/>
    <w:rsid w:val="00CA0808"/>
    <w:rsid w:val="00CA1F44"/>
    <w:rsid w:val="00CC0AA8"/>
    <w:rsid w:val="00CC5309"/>
    <w:rsid w:val="00D038AC"/>
    <w:rsid w:val="00D12F83"/>
    <w:rsid w:val="00D13D52"/>
    <w:rsid w:val="00D50AF8"/>
    <w:rsid w:val="00D51F35"/>
    <w:rsid w:val="00D66F69"/>
    <w:rsid w:val="00D6758D"/>
    <w:rsid w:val="00D74CD7"/>
    <w:rsid w:val="00D81DC6"/>
    <w:rsid w:val="00D825BE"/>
    <w:rsid w:val="00D85D0C"/>
    <w:rsid w:val="00D907F3"/>
    <w:rsid w:val="00D9784D"/>
    <w:rsid w:val="00DA4D20"/>
    <w:rsid w:val="00DC3E2C"/>
    <w:rsid w:val="00DE643A"/>
    <w:rsid w:val="00DF0B4F"/>
    <w:rsid w:val="00E00A10"/>
    <w:rsid w:val="00E06914"/>
    <w:rsid w:val="00E0794E"/>
    <w:rsid w:val="00E10F8E"/>
    <w:rsid w:val="00E13718"/>
    <w:rsid w:val="00E2322F"/>
    <w:rsid w:val="00E31325"/>
    <w:rsid w:val="00E34AAF"/>
    <w:rsid w:val="00E34E29"/>
    <w:rsid w:val="00E43458"/>
    <w:rsid w:val="00E5109F"/>
    <w:rsid w:val="00E55BD5"/>
    <w:rsid w:val="00E624F9"/>
    <w:rsid w:val="00E645CF"/>
    <w:rsid w:val="00E71C58"/>
    <w:rsid w:val="00E7743B"/>
    <w:rsid w:val="00E81B04"/>
    <w:rsid w:val="00E84E3B"/>
    <w:rsid w:val="00E86718"/>
    <w:rsid w:val="00E91A72"/>
    <w:rsid w:val="00E92734"/>
    <w:rsid w:val="00E95C07"/>
    <w:rsid w:val="00EB65E9"/>
    <w:rsid w:val="00ED26A4"/>
    <w:rsid w:val="00EE00AC"/>
    <w:rsid w:val="00EE3140"/>
    <w:rsid w:val="00EF2DE4"/>
    <w:rsid w:val="00EF4BE5"/>
    <w:rsid w:val="00F14112"/>
    <w:rsid w:val="00F26345"/>
    <w:rsid w:val="00F27184"/>
    <w:rsid w:val="00F27783"/>
    <w:rsid w:val="00F27D54"/>
    <w:rsid w:val="00F32A13"/>
    <w:rsid w:val="00F438A8"/>
    <w:rsid w:val="00F5345C"/>
    <w:rsid w:val="00F55CBC"/>
    <w:rsid w:val="00F61082"/>
    <w:rsid w:val="00F62B67"/>
    <w:rsid w:val="00F64D7E"/>
    <w:rsid w:val="00F7309B"/>
    <w:rsid w:val="00F754B9"/>
    <w:rsid w:val="00F9517B"/>
    <w:rsid w:val="00FB7787"/>
    <w:rsid w:val="00FD7E6D"/>
    <w:rsid w:val="00FE0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299E00"/>
  <w15:chartTrackingRefBased/>
  <w15:docId w15:val="{1854DFC4-C289-4C5C-B7EE-EBE239BEE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lt-L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424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137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371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37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37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3718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1371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3718"/>
  </w:style>
  <w:style w:type="paragraph" w:styleId="Footer">
    <w:name w:val="footer"/>
    <w:basedOn w:val="Normal"/>
    <w:link w:val="FooterChar"/>
    <w:uiPriority w:val="99"/>
    <w:unhideWhenUsed/>
    <w:rsid w:val="00E1371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3718"/>
  </w:style>
  <w:style w:type="paragraph" w:styleId="FootnoteText">
    <w:name w:val="footnote text"/>
    <w:basedOn w:val="Normal"/>
    <w:link w:val="FootnoteTextChar"/>
    <w:uiPriority w:val="99"/>
    <w:semiHidden/>
    <w:unhideWhenUsed/>
    <w:rsid w:val="00E1371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1371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1371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F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1FE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34AA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4311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qFormat/>
    <w:rsid w:val="00EB65E9"/>
    <w:pPr>
      <w:jc w:val="center"/>
    </w:pPr>
    <w:rPr>
      <w:rFonts w:ascii="Times New Roman" w:eastAsia="Times New Roman" w:hAnsi="Times New Roman" w:cs="Times New Roman"/>
      <w:b/>
      <w:sz w:val="28"/>
      <w:szCs w:val="20"/>
      <w:lang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96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2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2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53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E970D16-FC33-41AD-A20F-2C5CE468CE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812</Words>
  <Characters>2173</Characters>
  <Application>Microsoft Office Word</Application>
  <DocSecurity>0</DocSecurity>
  <Lines>18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rutė Švedaitė-Sakalauskė</dc:creator>
  <cp:keywords/>
  <dc:description/>
  <cp:lastModifiedBy>Mamerta Ralytė</cp:lastModifiedBy>
  <cp:revision>3</cp:revision>
  <cp:lastPrinted>2021-12-12T09:57:00Z</cp:lastPrinted>
  <dcterms:created xsi:type="dcterms:W3CDTF">2021-12-27T09:43:00Z</dcterms:created>
  <dcterms:modified xsi:type="dcterms:W3CDTF">2023-04-12T09:13:00Z</dcterms:modified>
</cp:coreProperties>
</file>